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FDB16" w14:textId="77777777" w:rsidR="00D716B0" w:rsidRDefault="00D716B0" w:rsidP="00096D46">
      <w:pPr>
        <w:jc w:val="center"/>
        <w:rPr>
          <w:rFonts w:ascii="Arial" w:hAnsi="Arial" w:cs="Arial"/>
          <w:b/>
          <w:sz w:val="24"/>
          <w:u w:val="single"/>
        </w:rPr>
      </w:pPr>
    </w:p>
    <w:p w14:paraId="6D44A039" w14:textId="77777777" w:rsidR="00D115CB" w:rsidRPr="004663CF" w:rsidRDefault="00096D46" w:rsidP="00096D46">
      <w:pPr>
        <w:jc w:val="center"/>
        <w:rPr>
          <w:rFonts w:ascii="Arial" w:hAnsi="Arial" w:cs="Arial"/>
          <w:b/>
          <w:sz w:val="28"/>
        </w:rPr>
      </w:pPr>
      <w:r w:rsidRPr="004663CF">
        <w:rPr>
          <w:rFonts w:ascii="Arial" w:hAnsi="Arial" w:cs="Arial"/>
          <w:b/>
          <w:sz w:val="28"/>
        </w:rPr>
        <w:t xml:space="preserve">Sample </w:t>
      </w:r>
      <w:r w:rsidR="00D115CB" w:rsidRPr="004663CF">
        <w:rPr>
          <w:rFonts w:ascii="Arial" w:hAnsi="Arial" w:cs="Arial"/>
          <w:b/>
          <w:sz w:val="28"/>
        </w:rPr>
        <w:t>Acceptance Form for Tri-M® Student Membership</w:t>
      </w:r>
    </w:p>
    <w:p w14:paraId="7CC3A49D" w14:textId="77777777" w:rsidR="00D716B0" w:rsidRDefault="00D716B0" w:rsidP="00D115CB">
      <w:pPr>
        <w:rPr>
          <w:rFonts w:ascii="Arial" w:hAnsi="Arial" w:cs="Arial"/>
          <w:b/>
          <w:sz w:val="20"/>
        </w:rPr>
      </w:pPr>
    </w:p>
    <w:p w14:paraId="788F0940" w14:textId="77777777" w:rsidR="00D115CB" w:rsidRPr="00331933" w:rsidRDefault="00D115CB" w:rsidP="00D115CB">
      <w:pPr>
        <w:rPr>
          <w:rFonts w:ascii="Arial" w:hAnsi="Arial" w:cs="Arial"/>
          <w:b/>
        </w:rPr>
      </w:pPr>
      <w:r w:rsidRPr="00331933">
        <w:rPr>
          <w:rFonts w:ascii="Arial" w:hAnsi="Arial" w:cs="Arial"/>
          <w:b/>
          <w:sz w:val="20"/>
        </w:rPr>
        <w:t>Section A: To Be Completed by Chapter Advisor</w:t>
      </w:r>
    </w:p>
    <w:p w14:paraId="2262E3F3" w14:textId="77777777" w:rsidR="00D115CB" w:rsidRPr="00331933" w:rsidRDefault="00D115CB" w:rsidP="00D115CB">
      <w:pPr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Return this completed form by __________ (date) to ________________________</w:t>
      </w:r>
      <w:proofErr w:type="gramStart"/>
      <w:r w:rsidRPr="00331933">
        <w:rPr>
          <w:rFonts w:ascii="Arial" w:hAnsi="Arial" w:cs="Arial"/>
          <w:sz w:val="20"/>
        </w:rPr>
        <w:t>_(</w:t>
      </w:r>
      <w:proofErr w:type="gramEnd"/>
      <w:r w:rsidRPr="00331933">
        <w:rPr>
          <w:rFonts w:ascii="Arial" w:hAnsi="Arial" w:cs="Arial"/>
          <w:sz w:val="20"/>
        </w:rPr>
        <w:t>Chapter Advisor)</w:t>
      </w:r>
      <w:r w:rsidR="00CA1AAA" w:rsidRPr="00331933">
        <w:rPr>
          <w:rFonts w:ascii="Arial" w:hAnsi="Arial" w:cs="Arial"/>
          <w:sz w:val="20"/>
        </w:rPr>
        <w:br/>
      </w:r>
    </w:p>
    <w:p w14:paraId="46CF92F4" w14:textId="77777777" w:rsidR="00D115CB" w:rsidRPr="00331933" w:rsidRDefault="00D115CB" w:rsidP="00D115CB">
      <w:pPr>
        <w:rPr>
          <w:rFonts w:ascii="Arial" w:hAnsi="Arial" w:cs="Arial"/>
          <w:b/>
        </w:rPr>
      </w:pPr>
      <w:r w:rsidRPr="00331933">
        <w:rPr>
          <w:rFonts w:ascii="Arial" w:hAnsi="Arial" w:cs="Arial"/>
          <w:b/>
          <w:sz w:val="20"/>
        </w:rPr>
        <w:t>Section B: To Be Completed by the Candidate for Tri-M Student Membership</w:t>
      </w:r>
    </w:p>
    <w:p w14:paraId="244584E4" w14:textId="77777777" w:rsidR="00D115CB" w:rsidRPr="00331933" w:rsidRDefault="00D115CB" w:rsidP="00D115CB">
      <w:pPr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Name ___________________________________________ Grade in School_______________________</w:t>
      </w:r>
    </w:p>
    <w:p w14:paraId="1A07E809" w14:textId="77777777" w:rsidR="00D115CB" w:rsidRPr="00331933" w:rsidRDefault="00D115CB" w:rsidP="00D115CB">
      <w:pPr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Address ______________________________________________________________________________</w:t>
      </w:r>
    </w:p>
    <w:p w14:paraId="3C5D6681" w14:textId="77777777" w:rsidR="00D115CB" w:rsidRPr="00331933" w:rsidRDefault="00D115CB" w:rsidP="00D115CB">
      <w:pPr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Member of: (Check all boxes that apply.)</w:t>
      </w:r>
    </w:p>
    <w:p w14:paraId="66323668" w14:textId="77777777" w:rsidR="00D115CB" w:rsidRPr="00331933" w:rsidRDefault="00D115CB" w:rsidP="00D115CB">
      <w:pPr>
        <w:tabs>
          <w:tab w:val="left" w:pos="720"/>
          <w:tab w:val="left" w:pos="2160"/>
          <w:tab w:val="left" w:pos="3960"/>
          <w:tab w:val="left" w:pos="5760"/>
        </w:tabs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ab/>
        <w:t xml:space="preserve">Q Band </w:t>
      </w:r>
      <w:r w:rsidRPr="00331933">
        <w:rPr>
          <w:rFonts w:ascii="Arial" w:hAnsi="Arial" w:cs="Arial"/>
          <w:sz w:val="20"/>
        </w:rPr>
        <w:tab/>
        <w:t>Q Orchestra</w:t>
      </w:r>
      <w:r w:rsidRPr="00331933">
        <w:rPr>
          <w:rFonts w:ascii="Arial" w:hAnsi="Arial" w:cs="Arial"/>
          <w:sz w:val="20"/>
        </w:rPr>
        <w:tab/>
        <w:t xml:space="preserve"> Q Chorus </w:t>
      </w:r>
      <w:r w:rsidRPr="00331933">
        <w:rPr>
          <w:rFonts w:ascii="Arial" w:hAnsi="Arial" w:cs="Arial"/>
          <w:sz w:val="20"/>
        </w:rPr>
        <w:tab/>
        <w:t>Q Other __________________ (specify)</w:t>
      </w:r>
    </w:p>
    <w:p w14:paraId="2F5E21ED" w14:textId="59CE5BE3" w:rsidR="00D115CB" w:rsidRPr="00331933" w:rsidRDefault="00D115CB" w:rsidP="00D115CB">
      <w:pPr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 xml:space="preserve">I understand that the minimum national criteria for Tri-M candidate consideration include: participation in a music class or ensemble at least one semester of this school year, a </w:t>
      </w:r>
      <w:proofErr w:type="spellStart"/>
      <w:r w:rsidR="00AB57D0">
        <w:rPr>
          <w:rFonts w:ascii="Arial" w:hAnsi="Arial" w:cs="Arial"/>
          <w:sz w:val="20"/>
        </w:rPr>
        <w:t>A</w:t>
      </w:r>
      <w:proofErr w:type="spellEnd"/>
      <w:r w:rsidRPr="00331933">
        <w:rPr>
          <w:rFonts w:ascii="Arial" w:hAnsi="Arial" w:cs="Arial"/>
          <w:sz w:val="20"/>
        </w:rPr>
        <w:t xml:space="preserve"> grade in music and a </w:t>
      </w:r>
      <w:r w:rsidR="00AB57D0">
        <w:rPr>
          <w:rFonts w:ascii="Arial" w:hAnsi="Arial" w:cs="Arial"/>
          <w:sz w:val="20"/>
        </w:rPr>
        <w:t>B</w:t>
      </w:r>
      <w:r w:rsidRPr="00331933">
        <w:rPr>
          <w:rFonts w:ascii="Arial" w:hAnsi="Arial" w:cs="Arial"/>
          <w:sz w:val="20"/>
        </w:rPr>
        <w:t xml:space="preserve"> grade or better overall, and continued character strength that includes demonstration of service, leadership, and cooperation. I agree to maintain these minimum national criteria, and any other criteria this chapter determines, and I understand that my membership can lapse if any of these criteria are not maintained. _______</w:t>
      </w:r>
      <w:r w:rsidR="00D716B0" w:rsidRPr="00331933">
        <w:rPr>
          <w:rFonts w:ascii="Arial" w:hAnsi="Arial" w:cs="Arial"/>
          <w:sz w:val="20"/>
        </w:rPr>
        <w:t xml:space="preserve"> </w:t>
      </w:r>
      <w:r w:rsidRPr="00331933">
        <w:rPr>
          <w:rFonts w:ascii="Arial" w:hAnsi="Arial" w:cs="Arial"/>
          <w:sz w:val="20"/>
        </w:rPr>
        <w:t xml:space="preserve">(student initials) </w:t>
      </w:r>
    </w:p>
    <w:p w14:paraId="49485B63" w14:textId="77777777" w:rsidR="00D115CB" w:rsidRPr="00331933" w:rsidRDefault="00D115CB" w:rsidP="00D115CB">
      <w:pPr>
        <w:tabs>
          <w:tab w:val="left" w:pos="4680"/>
          <w:tab w:val="left" w:pos="5760"/>
        </w:tabs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 xml:space="preserve">Are you considering teaching music as a career? </w:t>
      </w:r>
      <w:r w:rsidRPr="00331933">
        <w:rPr>
          <w:rFonts w:ascii="Arial" w:hAnsi="Arial" w:cs="Arial"/>
          <w:sz w:val="20"/>
        </w:rPr>
        <w:tab/>
        <w:t xml:space="preserve">Q Yes </w:t>
      </w:r>
      <w:r w:rsidRPr="00331933">
        <w:rPr>
          <w:rFonts w:ascii="Arial" w:hAnsi="Arial" w:cs="Arial"/>
          <w:sz w:val="20"/>
        </w:rPr>
        <w:tab/>
        <w:t>Q No</w:t>
      </w:r>
    </w:p>
    <w:p w14:paraId="77E6BA15" w14:textId="77777777" w:rsidR="00D115CB" w:rsidRPr="00331933" w:rsidRDefault="00D115CB" w:rsidP="00D115CB">
      <w:pPr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New Member Assignment — Each candidate for student membership is required to either:</w:t>
      </w:r>
    </w:p>
    <w:p w14:paraId="697D9EA7" w14:textId="77777777" w:rsidR="00D115CB" w:rsidRPr="00331933" w:rsidRDefault="00D115CB" w:rsidP="00D115CB">
      <w:pPr>
        <w:ind w:left="720"/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1. Perform an approved vocal or instrumental solo, duet, or perform in a larger ensemble before the fellow chapter members.</w:t>
      </w:r>
    </w:p>
    <w:p w14:paraId="133C6395" w14:textId="77777777" w:rsidR="00D115CB" w:rsidRPr="00331933" w:rsidRDefault="00D115CB" w:rsidP="00D115CB">
      <w:pPr>
        <w:ind w:firstLine="720"/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2. Prepare an oral or written report on a musical topic in lieu of a performance.</w:t>
      </w:r>
    </w:p>
    <w:p w14:paraId="0EC508B9" w14:textId="77777777" w:rsidR="00D115CB" w:rsidRPr="00331933" w:rsidRDefault="00D115CB" w:rsidP="00D115CB">
      <w:pPr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As my new member assignment, I agree to: (Check the appropriate box.)</w:t>
      </w:r>
    </w:p>
    <w:p w14:paraId="37EC6086" w14:textId="77777777" w:rsidR="00D115CB" w:rsidRPr="00331933" w:rsidRDefault="00D115CB" w:rsidP="00D115CB">
      <w:pPr>
        <w:ind w:firstLine="720"/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 xml:space="preserve">Q Perform a solo –or– Q Perform in an ensemble (specify ensemble </w:t>
      </w:r>
      <w:proofErr w:type="gramStart"/>
      <w:r w:rsidRPr="00331933">
        <w:rPr>
          <w:rFonts w:ascii="Arial" w:hAnsi="Arial" w:cs="Arial"/>
          <w:sz w:val="20"/>
        </w:rPr>
        <w:t>type)_</w:t>
      </w:r>
      <w:proofErr w:type="gramEnd"/>
      <w:r w:rsidRPr="00331933">
        <w:rPr>
          <w:rFonts w:ascii="Arial" w:hAnsi="Arial" w:cs="Arial"/>
          <w:sz w:val="20"/>
        </w:rPr>
        <w:t>________________</w:t>
      </w:r>
    </w:p>
    <w:p w14:paraId="023FBAD1" w14:textId="77777777" w:rsidR="00D115CB" w:rsidRPr="00331933" w:rsidRDefault="00D115CB" w:rsidP="00D115CB">
      <w:pPr>
        <w:ind w:firstLine="720"/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Title _________________________________________________________________________</w:t>
      </w:r>
    </w:p>
    <w:p w14:paraId="61EE9800" w14:textId="77777777" w:rsidR="00D115CB" w:rsidRPr="00331933" w:rsidRDefault="00D115CB" w:rsidP="00D115CB">
      <w:pPr>
        <w:ind w:firstLine="720"/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Composer ____________________________________________________________________</w:t>
      </w:r>
    </w:p>
    <w:p w14:paraId="194A1B0F" w14:textId="77777777" w:rsidR="00D115CB" w:rsidRPr="00331933" w:rsidRDefault="00D115CB" w:rsidP="00D115CB">
      <w:pPr>
        <w:ind w:firstLine="720"/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Accompanist __________________________________________________________________</w:t>
      </w:r>
    </w:p>
    <w:p w14:paraId="4AFCDDDF" w14:textId="77777777" w:rsidR="00D115CB" w:rsidRPr="00331933" w:rsidRDefault="00D115CB" w:rsidP="00D115CB">
      <w:pPr>
        <w:ind w:firstLine="720"/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Q Prepare an oral or written report</w:t>
      </w:r>
    </w:p>
    <w:p w14:paraId="61D8A287" w14:textId="77777777" w:rsidR="00D115CB" w:rsidRPr="00331933" w:rsidRDefault="00D115CB" w:rsidP="00D115CB">
      <w:pPr>
        <w:ind w:firstLine="720"/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Musical Topic _________________________________________________________________</w:t>
      </w:r>
    </w:p>
    <w:p w14:paraId="4EE0122C" w14:textId="77777777" w:rsidR="00D115CB" w:rsidRPr="00331933" w:rsidRDefault="00D115CB" w:rsidP="00D115CB">
      <w:pPr>
        <w:ind w:firstLine="720"/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Sources ______________________________________________________________________</w:t>
      </w:r>
    </w:p>
    <w:p w14:paraId="052608DD" w14:textId="77777777" w:rsidR="00D115CB" w:rsidRPr="00331933" w:rsidRDefault="00D115CB" w:rsidP="00D115CB">
      <w:pPr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I understand my acceptance as a member of the Tri-M chapter at ______________________________ (school) is subject to returning this form to the chapter advisor and completing the assignment I have chosen above.</w:t>
      </w:r>
    </w:p>
    <w:p w14:paraId="1F2EC8D3" w14:textId="77777777" w:rsidR="00D115CB" w:rsidRPr="00331933" w:rsidRDefault="00D115CB" w:rsidP="00D115CB">
      <w:pPr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Signature of Applicant __________________________________________________________________</w:t>
      </w:r>
    </w:p>
    <w:p w14:paraId="60DB0584" w14:textId="77777777" w:rsidR="00D115CB" w:rsidRPr="00331933" w:rsidRDefault="00D115CB" w:rsidP="00D115CB">
      <w:pPr>
        <w:rPr>
          <w:rFonts w:ascii="Arial" w:hAnsi="Arial" w:cs="Arial"/>
          <w:sz w:val="20"/>
        </w:rPr>
      </w:pPr>
      <w:r w:rsidRPr="00331933">
        <w:rPr>
          <w:rFonts w:ascii="Arial" w:hAnsi="Arial" w:cs="Arial"/>
          <w:sz w:val="20"/>
        </w:rPr>
        <w:t>Signature of Parent __________________________________________________________________</w:t>
      </w:r>
    </w:p>
    <w:p w14:paraId="4D6F8201" w14:textId="77777777" w:rsidR="004F3A4E" w:rsidRPr="00331933" w:rsidRDefault="00D115CB" w:rsidP="00D115CB">
      <w:pPr>
        <w:rPr>
          <w:rFonts w:ascii="Arial" w:hAnsi="Arial" w:cs="Arial"/>
          <w:i/>
          <w:sz w:val="20"/>
        </w:rPr>
      </w:pPr>
      <w:r w:rsidRPr="00331933">
        <w:rPr>
          <w:rFonts w:ascii="Arial" w:hAnsi="Arial" w:cs="Arial"/>
          <w:i/>
          <w:sz w:val="20"/>
        </w:rPr>
        <w:t>(retain for chapter records)</w:t>
      </w:r>
    </w:p>
    <w:sectPr w:rsidR="004F3A4E" w:rsidRPr="00331933" w:rsidSect="00D115CB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A3CD1" w14:textId="77777777" w:rsidR="00CA1AAA" w:rsidRDefault="00CA1AAA" w:rsidP="00CA1AAA">
      <w:pPr>
        <w:spacing w:after="0"/>
      </w:pPr>
      <w:r>
        <w:separator/>
      </w:r>
    </w:p>
  </w:endnote>
  <w:endnote w:type="continuationSeparator" w:id="0">
    <w:p w14:paraId="09BBACA8" w14:textId="77777777" w:rsidR="00CA1AAA" w:rsidRDefault="00CA1AAA" w:rsidP="00CA1A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1CD3E" w14:textId="77777777" w:rsidR="00D00B43" w:rsidRDefault="00D00B43" w:rsidP="00D00B43">
    <w:pPr>
      <w:pStyle w:val="Foot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8F2E09F" wp14:editId="48A01099">
          <wp:simplePos x="0" y="0"/>
          <wp:positionH relativeFrom="column">
            <wp:posOffset>2533650</wp:posOffset>
          </wp:positionH>
          <wp:positionV relativeFrom="paragraph">
            <wp:posOffset>-19685</wp:posOffset>
          </wp:positionV>
          <wp:extent cx="1790700" cy="54256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afme_logo_large_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0" cy="54256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B2D2A" w14:textId="77777777" w:rsidR="00CA1AAA" w:rsidRDefault="00CA1AAA" w:rsidP="00CA1AAA">
      <w:pPr>
        <w:spacing w:after="0"/>
      </w:pPr>
      <w:r>
        <w:separator/>
      </w:r>
    </w:p>
  </w:footnote>
  <w:footnote w:type="continuationSeparator" w:id="0">
    <w:p w14:paraId="29DDAABA" w14:textId="77777777" w:rsidR="00CA1AAA" w:rsidRDefault="00CA1AAA" w:rsidP="00CA1AA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C5137" w14:textId="77777777" w:rsidR="00CA1AAA" w:rsidRDefault="00D00B43" w:rsidP="00D00B43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CC46A58" wp14:editId="6630607F">
          <wp:simplePos x="0" y="0"/>
          <wp:positionH relativeFrom="column">
            <wp:posOffset>2152650</wp:posOffset>
          </wp:positionH>
          <wp:positionV relativeFrom="paragraph">
            <wp:posOffset>-314325</wp:posOffset>
          </wp:positionV>
          <wp:extent cx="2562225" cy="612867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riM_MusicHonorSocietyLogo_4color_lr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2225" cy="6128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FA465A6" w14:textId="77777777" w:rsidR="00CA1AAA" w:rsidRDefault="00CA1A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NDM3sjQ0MjUxMzFQ0lEKTi0uzszPAykwrAUA+swOiCwAAAA="/>
  </w:docVars>
  <w:rsids>
    <w:rsidRoot w:val="00D115CB"/>
    <w:rsid w:val="00096D46"/>
    <w:rsid w:val="00331933"/>
    <w:rsid w:val="004663CF"/>
    <w:rsid w:val="004F3A4E"/>
    <w:rsid w:val="00623159"/>
    <w:rsid w:val="00640327"/>
    <w:rsid w:val="00A71C11"/>
    <w:rsid w:val="00AB57D0"/>
    <w:rsid w:val="00CA1AAA"/>
    <w:rsid w:val="00D00B43"/>
    <w:rsid w:val="00D115CB"/>
    <w:rsid w:val="00D71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870786A"/>
  <w15:docId w15:val="{78E9CDB6-A287-4F47-8898-34ED92C7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AA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A1AAA"/>
  </w:style>
  <w:style w:type="paragraph" w:styleId="Footer">
    <w:name w:val="footer"/>
    <w:basedOn w:val="Normal"/>
    <w:link w:val="FooterChar"/>
    <w:uiPriority w:val="99"/>
    <w:unhideWhenUsed/>
    <w:rsid w:val="00CA1AA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1A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C</Company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Poorbaugh</dc:creator>
  <cp:keywords/>
  <dc:description/>
  <cp:lastModifiedBy>Rebecca Poorbaugh</cp:lastModifiedBy>
  <cp:revision>2</cp:revision>
  <dcterms:created xsi:type="dcterms:W3CDTF">2023-03-06T22:52:00Z</dcterms:created>
  <dcterms:modified xsi:type="dcterms:W3CDTF">2023-03-06T22:52:00Z</dcterms:modified>
</cp:coreProperties>
</file>